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C6B65" w14:textId="77777777" w:rsidR="006C4201" w:rsidRPr="008B062E" w:rsidRDefault="00A324FF">
      <w:pPr>
        <w:pStyle w:val="Title"/>
        <w:pBdr>
          <w:bottom w:val="single" w:sz="18" w:space="5" w:color="auto"/>
          <w:between w:val="single" w:sz="18" w:space="5"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lang w:val="en-US" w:eastAsia="en-US" w:bidi="en-US"/>
        </w:rPr>
      </w:pPr>
      <w:bookmarkStart w:id="0" w:name="_GoBack"/>
      <w:bookmarkEnd w:id="0"/>
      <w:r w:rsidRPr="008B062E">
        <w:rPr>
          <w:rFonts w:eastAsia="Arial"/>
          <w:sz w:val="32"/>
          <w:lang w:val="en-CA" w:eastAsia="en-CA" w:bidi="en-CA"/>
        </w:rPr>
        <w:t>ASSIGNMENT OF PRE-EMPLOYMENT WORKS</w:t>
      </w:r>
    </w:p>
    <w:p w14:paraId="6640D8E8" w14:textId="77777777" w:rsidR="006C4201" w:rsidRDefault="006C42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CE269A" w14:textId="77777777" w:rsidR="006C4201" w:rsidRPr="008B062E" w:rsidRDefault="006C4201"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ABD87B" w14:textId="4248D64C" w:rsidR="006C4201" w:rsidRPr="008B062E" w:rsidRDefault="00A324FF"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B062E">
        <w:rPr>
          <w:rFonts w:eastAsia="Arial"/>
          <w:lang w:val="en-US" w:eastAsia="en-US" w:bidi="en-US"/>
        </w:rPr>
        <w:t xml:space="preserve">This Assignment of Pre-Employment Works (the "Agreement") </w:t>
      </w:r>
      <w:r w:rsidR="00913580">
        <w:rPr>
          <w:rFonts w:eastAsia="Arial"/>
          <w:lang w:val="en-US" w:eastAsia="en-US" w:bidi="en-US"/>
        </w:rPr>
        <w:t>takes effect on</w:t>
      </w:r>
      <w:r w:rsidRPr="008B062E">
        <w:rPr>
          <w:rFonts w:eastAsia="Arial"/>
          <w:lang w:val="en-US" w:eastAsia="en-US" w:bidi="en-US"/>
        </w:rPr>
        <w:t xml:space="preserve"> [DATE],</w:t>
      </w:r>
    </w:p>
    <w:p w14:paraId="5E9CCE28" w14:textId="77777777" w:rsidR="006C4201" w:rsidRPr="008B062E" w:rsidRDefault="006C4201"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09DCED1" w14:textId="77777777" w:rsidR="006C4201" w:rsidRPr="008B062E" w:rsidRDefault="006C4201"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0113EC31" w14:textId="77777777" w:rsidR="006C4201" w:rsidRPr="008B062E" w:rsidRDefault="00A324FF" w:rsidP="008B062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8B062E">
        <w:rPr>
          <w:rFonts w:eastAsia="Arial"/>
          <w:b/>
          <w:lang w:val="en-CA" w:eastAsia="en-CA" w:bidi="en-CA"/>
        </w:rPr>
        <w:t>BETWEEN:</w:t>
      </w:r>
      <w:r w:rsidRPr="008B062E">
        <w:rPr>
          <w:rFonts w:eastAsia="Arial"/>
          <w:b/>
          <w:lang w:val="en-CA" w:eastAsia="en-CA" w:bidi="en-CA"/>
        </w:rPr>
        <w:tab/>
      </w:r>
      <w:r w:rsidRPr="008B062E">
        <w:rPr>
          <w:rFonts w:eastAsia="Arial"/>
          <w:b/>
          <w:lang w:val="en-US" w:eastAsia="en-US" w:bidi="en-US"/>
        </w:rPr>
        <w:t>[ASSIGNOR NAME]</w:t>
      </w:r>
      <w:r w:rsidRPr="008B062E">
        <w:rPr>
          <w:rFonts w:eastAsia="Arial"/>
          <w:lang w:val="en-US" w:eastAsia="en-US" w:bidi="en-US"/>
        </w:rPr>
        <w:t xml:space="preserve"> (the "Assignor"),</w:t>
      </w:r>
      <w:r w:rsidRPr="008B062E">
        <w:rPr>
          <w:rFonts w:eastAsia="Arial"/>
          <w:lang w:val="en-CA" w:eastAsia="en-CA" w:bidi="en-CA"/>
        </w:rPr>
        <w:t xml:space="preserve"> an individual with his main address at:</w:t>
      </w:r>
      <w:r w:rsidRPr="008B062E">
        <w:rPr>
          <w:rFonts w:eastAsia="Arial"/>
          <w:lang w:val="en-CA" w:eastAsia="en-CA" w:bidi="en-CA"/>
        </w:rPr>
        <w:br/>
      </w:r>
    </w:p>
    <w:p w14:paraId="7458B31E" w14:textId="77777777" w:rsidR="006C4201" w:rsidRPr="008B062E" w:rsidRDefault="00A324FF" w:rsidP="008B062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8B062E">
        <w:rPr>
          <w:rFonts w:eastAsia="Arial"/>
          <w:b/>
          <w:lang w:val="en-CA" w:eastAsia="en-CA" w:bidi="en-CA"/>
        </w:rPr>
        <w:tab/>
      </w:r>
      <w:bookmarkStart w:id="1" w:name="OLE_LINK4"/>
      <w:bookmarkEnd w:id="1"/>
      <w:r w:rsidRPr="008B062E">
        <w:rPr>
          <w:rFonts w:eastAsia="Arial"/>
          <w:lang w:val="en-US" w:eastAsia="en-US" w:bidi="en-US"/>
        </w:rPr>
        <w:t>[COMPLETE ADDRESS]</w:t>
      </w:r>
    </w:p>
    <w:p w14:paraId="09DC8342" w14:textId="77777777" w:rsidR="006C4201" w:rsidRPr="008B062E" w:rsidRDefault="006C4201"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A435A5" w14:textId="77777777" w:rsidR="006C4201" w:rsidRPr="008B062E" w:rsidRDefault="006C4201"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AADD66" w14:textId="442722D9" w:rsidR="006C4201" w:rsidRPr="008B062E" w:rsidRDefault="00A324FF" w:rsidP="008B062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8B062E">
        <w:rPr>
          <w:rFonts w:eastAsia="Arial"/>
          <w:b/>
          <w:lang w:val="en-CA" w:eastAsia="en-CA" w:bidi="en-CA"/>
        </w:rPr>
        <w:t>AND:</w:t>
      </w:r>
      <w:r w:rsidRPr="008B062E">
        <w:rPr>
          <w:rFonts w:eastAsia="Arial"/>
          <w:b/>
          <w:lang w:val="en-CA" w:eastAsia="en-CA" w:bidi="en-CA"/>
        </w:rPr>
        <w:tab/>
      </w:r>
      <w:r w:rsidRPr="008B062E">
        <w:rPr>
          <w:rFonts w:eastAsia="Arial"/>
          <w:b/>
          <w:lang w:val="en-US" w:eastAsia="en-US" w:bidi="en-US"/>
        </w:rPr>
        <w:t>[YOUR COMPANY NAME]</w:t>
      </w:r>
      <w:r w:rsidRPr="008B062E">
        <w:rPr>
          <w:rFonts w:eastAsia="Arial"/>
          <w:lang w:val="en-US" w:eastAsia="en-US" w:bidi="en-US"/>
        </w:rPr>
        <w:t xml:space="preserve"> (the "Company"),</w:t>
      </w:r>
      <w:r w:rsidRPr="008B062E">
        <w:rPr>
          <w:rFonts w:eastAsia="Arial"/>
          <w:lang w:val="en-CA" w:eastAsia="en-CA" w:bidi="en-CA"/>
        </w:rPr>
        <w:t xml:space="preserve"> a</w:t>
      </w:r>
      <w:r w:rsidR="00D663B6">
        <w:rPr>
          <w:rFonts w:eastAsia="Arial"/>
          <w:lang w:val="en-CA" w:eastAsia="en-CA" w:bidi="en-CA"/>
        </w:rPr>
        <w:t xml:space="preserve"> company </w:t>
      </w:r>
      <w:r w:rsidRPr="008B062E">
        <w:rPr>
          <w:rFonts w:eastAsia="Arial"/>
          <w:lang w:val="en-CA" w:eastAsia="en-CA" w:bidi="en-CA"/>
        </w:rPr>
        <w:t>organi</w:t>
      </w:r>
      <w:r w:rsidR="008B062E">
        <w:rPr>
          <w:rFonts w:eastAsia="Arial"/>
          <w:lang w:val="en-CA" w:eastAsia="en-CA" w:bidi="en-CA"/>
        </w:rPr>
        <w:t>s</w:t>
      </w:r>
      <w:r w:rsidRPr="008B062E">
        <w:rPr>
          <w:rFonts w:eastAsia="Arial"/>
          <w:lang w:val="en-CA" w:eastAsia="en-CA" w:bidi="en-CA"/>
        </w:rPr>
        <w:t>ed and existing under the laws of the [</w:t>
      </w:r>
      <w:r w:rsidR="008B062E">
        <w:rPr>
          <w:rFonts w:eastAsia="Arial"/>
          <w:lang w:val="en-CA" w:eastAsia="en-CA" w:bidi="en-CA"/>
        </w:rPr>
        <w:t>COUNTRY</w:t>
      </w:r>
      <w:r w:rsidRPr="008B062E">
        <w:rPr>
          <w:rFonts w:eastAsia="Arial"/>
          <w:lang w:val="en-CA" w:eastAsia="en-CA" w:bidi="en-CA"/>
        </w:rPr>
        <w:t>], with its head office located at:</w:t>
      </w:r>
      <w:r w:rsidRPr="008B062E">
        <w:rPr>
          <w:rFonts w:eastAsia="Arial"/>
          <w:lang w:val="en-CA" w:eastAsia="en-CA" w:bidi="en-CA"/>
        </w:rPr>
        <w:br/>
      </w:r>
      <w:r w:rsidRPr="008B062E">
        <w:rPr>
          <w:rFonts w:eastAsia="Arial"/>
          <w:lang w:val="en-CA" w:eastAsia="en-CA" w:bidi="en-CA"/>
        </w:rPr>
        <w:br/>
      </w:r>
      <w:bookmarkStart w:id="2" w:name="OLE_LINK3"/>
      <w:bookmarkEnd w:id="2"/>
      <w:r w:rsidRPr="008B062E">
        <w:rPr>
          <w:rFonts w:eastAsia="Arial"/>
          <w:lang w:val="en-US" w:eastAsia="en-US" w:bidi="en-US"/>
        </w:rPr>
        <w:t>[YOUR COMPLETE ADDRESS]</w:t>
      </w:r>
    </w:p>
    <w:p w14:paraId="56FC5F9B" w14:textId="77777777" w:rsidR="006C4201" w:rsidRPr="008B062E" w:rsidRDefault="006C4201" w:rsidP="008B062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p>
    <w:p w14:paraId="2AEC9713" w14:textId="77777777" w:rsidR="006C4201" w:rsidRPr="008B062E" w:rsidRDefault="006C4201"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16C7E9B" w14:textId="77777777" w:rsidR="006C4201" w:rsidRPr="008B062E" w:rsidRDefault="00A324FF"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auto"/>
          <w:lang w:val="en-US" w:eastAsia="en-US" w:bidi="en-US"/>
        </w:rPr>
      </w:pPr>
      <w:r w:rsidRPr="008B062E">
        <w:rPr>
          <w:rFonts w:eastAsia="Arial"/>
          <w:b/>
          <w:color w:val="auto"/>
          <w:lang w:val="en-US" w:eastAsia="en-US" w:bidi="en-US"/>
        </w:rPr>
        <w:t>TERMS</w:t>
      </w:r>
    </w:p>
    <w:p w14:paraId="4A41DDD2" w14:textId="77777777" w:rsidR="006C4201" w:rsidRPr="008B062E" w:rsidRDefault="006C4201"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5BE78F23" w14:textId="7A8EF9FB" w:rsidR="006C4201" w:rsidRPr="008B062E" w:rsidRDefault="00A324FF" w:rsidP="008B062E">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olor w:val="auto"/>
          <w:lang w:val="en-US" w:eastAsia="en-US" w:bidi="en-US"/>
        </w:rPr>
      </w:pPr>
      <w:r w:rsidRPr="008B062E">
        <w:rPr>
          <w:rFonts w:eastAsia="Arial"/>
          <w:color w:val="auto"/>
          <w:lang w:val="en-US" w:eastAsia="en-US" w:bidi="en-US"/>
        </w:rPr>
        <w:t xml:space="preserve">Assignor, for good and valuable consideration, the receipt and sufficiency of which are hereby acknowledged, do hereby grants, transfers, conveys and assigns to Company, its successors and assigns, all right, title, and interest in and to all work and materials relating to [IDENTIFY] identified as "[NAME/DESCRIPTION OF WORK]", including the copyright, patent, trade secret rights, and all other right, title, and interest therein, and consisting of all existing source code, object code, documentation, </w:t>
      </w:r>
      <w:r w:rsidRPr="005A6151">
        <w:rPr>
          <w:rFonts w:eastAsia="Arial"/>
          <w:noProof/>
          <w:color w:val="auto"/>
          <w:lang w:val="en-US" w:eastAsia="en-US" w:bidi="en-US"/>
        </w:rPr>
        <w:t>flowcharts</w:t>
      </w:r>
      <w:r w:rsidRPr="008B062E">
        <w:rPr>
          <w:rFonts w:eastAsia="Arial"/>
          <w:color w:val="auto"/>
          <w:lang w:val="en-US" w:eastAsia="en-US" w:bidi="en-US"/>
        </w:rPr>
        <w:t>, design documents, and record and file layouts relating thereto, and all trademarks, service marks, logos and trade dress associated therewith, if any, (collectively the "Works"). This exclusive conveyance shall include, but is not limited to, the rights to publish, reproduce, transmit, adapt, prepare derivative works, sell, or otherwise make use of the Works (including all subsequent additions, revisions, supplements to, and versions of the Works and derivatives, regardless of length or nature) throughout the world, in any form or medium and in any language, and to</w:t>
      </w:r>
      <w:r w:rsidR="00D663B6">
        <w:rPr>
          <w:rFonts w:eastAsia="Arial"/>
          <w:color w:val="auto"/>
          <w:lang w:val="en-US" w:eastAsia="en-US" w:bidi="en-US"/>
        </w:rPr>
        <w:t xml:space="preserve"> licence </w:t>
      </w:r>
      <w:r w:rsidRPr="008B062E">
        <w:rPr>
          <w:rFonts w:eastAsia="Arial"/>
          <w:color w:val="auto"/>
          <w:lang w:val="en-US" w:eastAsia="en-US" w:bidi="en-US"/>
        </w:rPr>
        <w:t>or otherwise transfer to others the rights commensurate herewith in connection with the Works.</w:t>
      </w:r>
    </w:p>
    <w:p w14:paraId="5D6B275A" w14:textId="77777777" w:rsidR="006C4201" w:rsidRPr="008B062E" w:rsidRDefault="00A324FF"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8B062E">
        <w:rPr>
          <w:rFonts w:eastAsia="Arial"/>
          <w:color w:val="auto"/>
          <w:lang w:val="en-US" w:eastAsia="en-US" w:bidi="en-US"/>
        </w:rPr>
        <w:t> </w:t>
      </w:r>
    </w:p>
    <w:p w14:paraId="72D18846" w14:textId="0FC367A1" w:rsidR="006C4201" w:rsidRPr="008B062E" w:rsidRDefault="00A324FF" w:rsidP="008B062E">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olor w:val="auto"/>
          <w:lang w:val="en-US" w:eastAsia="en-US" w:bidi="en-US"/>
        </w:rPr>
      </w:pPr>
      <w:r w:rsidRPr="008B062E">
        <w:rPr>
          <w:rFonts w:eastAsia="Arial"/>
          <w:color w:val="auto"/>
          <w:lang w:val="en-US" w:eastAsia="en-US" w:bidi="en-US"/>
        </w:rPr>
        <w:t>The Assignor has not granted any</w:t>
      </w:r>
      <w:r w:rsidR="00D663B6">
        <w:rPr>
          <w:rFonts w:eastAsia="Arial"/>
          <w:color w:val="auto"/>
          <w:lang w:val="en-US" w:eastAsia="en-US" w:bidi="en-US"/>
        </w:rPr>
        <w:t xml:space="preserve"> licence </w:t>
      </w:r>
      <w:r w:rsidRPr="008B062E">
        <w:rPr>
          <w:rFonts w:eastAsia="Arial"/>
          <w:color w:val="auto"/>
          <w:lang w:val="en-US" w:eastAsia="en-US" w:bidi="en-US"/>
        </w:rPr>
        <w:t>to use any of the Works, to anyone else except the following. All such licenses, if any, are hereby assigned to Company.</w:t>
      </w:r>
    </w:p>
    <w:p w14:paraId="6B65EACD" w14:textId="77777777" w:rsidR="006C4201" w:rsidRPr="008B062E" w:rsidRDefault="006C4201"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3FEDA09A" w14:textId="77777777" w:rsidR="006C4201" w:rsidRPr="008B062E" w:rsidRDefault="00A324FF"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color w:val="auto"/>
          <w:lang w:val="en-US" w:eastAsia="en-US" w:bidi="en-US"/>
        </w:rPr>
      </w:pPr>
      <w:r w:rsidRPr="008B062E">
        <w:rPr>
          <w:rFonts w:eastAsia="Arial"/>
          <w:color w:val="auto"/>
          <w:lang w:val="en-US" w:eastAsia="en-US" w:bidi="en-US"/>
        </w:rPr>
        <w:t xml:space="preserve">[LIST OF LICENSES]. </w:t>
      </w:r>
    </w:p>
    <w:p w14:paraId="1A36FD9A" w14:textId="77777777" w:rsidR="006C4201" w:rsidRPr="008B062E" w:rsidRDefault="00A324FF"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8B062E">
        <w:rPr>
          <w:rFonts w:eastAsia="Arial"/>
          <w:color w:val="auto"/>
          <w:lang w:val="en-US" w:eastAsia="en-US" w:bidi="en-US"/>
        </w:rPr>
        <w:t> </w:t>
      </w:r>
    </w:p>
    <w:p w14:paraId="4AABC5A0" w14:textId="65A2223C" w:rsidR="006C4201" w:rsidRPr="008B062E" w:rsidRDefault="00A324FF" w:rsidP="008B062E">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olor w:val="auto"/>
          <w:lang w:val="en-US" w:eastAsia="en-US" w:bidi="en-US"/>
        </w:rPr>
      </w:pPr>
      <w:r w:rsidRPr="008B062E">
        <w:rPr>
          <w:rFonts w:eastAsia="Arial"/>
          <w:color w:val="auto"/>
          <w:lang w:val="en-US" w:eastAsia="en-US" w:bidi="en-US"/>
        </w:rPr>
        <w:t xml:space="preserve">Assignor hereby grants to Company, its successors and assigns, the right to file copyright and patent applications in [COUNTRY] and throughout the world for the Works in the name of Company, </w:t>
      </w:r>
      <w:r w:rsidR="008B062E" w:rsidRPr="008B062E">
        <w:rPr>
          <w:rFonts w:eastAsia="Arial"/>
          <w:color w:val="auto"/>
          <w:lang w:val="en-US" w:eastAsia="en-US" w:bidi="en-US"/>
        </w:rPr>
        <w:t>its</w:t>
      </w:r>
      <w:r w:rsidRPr="008B062E">
        <w:rPr>
          <w:rFonts w:eastAsia="Arial"/>
          <w:color w:val="auto"/>
          <w:lang w:val="en-US" w:eastAsia="en-US" w:bidi="en-US"/>
        </w:rPr>
        <w:t xml:space="preserve"> successors and assigns. Assignor hereby agrees that Company, </w:t>
      </w:r>
      <w:r w:rsidR="008B062E" w:rsidRPr="008B062E">
        <w:rPr>
          <w:rFonts w:eastAsia="Arial"/>
          <w:color w:val="auto"/>
          <w:lang w:val="en-US" w:eastAsia="en-US" w:bidi="en-US"/>
        </w:rPr>
        <w:t>its</w:t>
      </w:r>
      <w:r w:rsidRPr="008B062E">
        <w:rPr>
          <w:rFonts w:eastAsia="Arial"/>
          <w:color w:val="auto"/>
          <w:lang w:val="en-US" w:eastAsia="en-US" w:bidi="en-US"/>
        </w:rPr>
        <w:t xml:space="preserve"> successors and assigns may act as </w:t>
      </w:r>
      <w:r w:rsidR="005A6151" w:rsidRPr="00494FAF">
        <w:rPr>
          <w:rFonts w:eastAsia="Arial"/>
          <w:noProof/>
          <w:color w:val="auto"/>
          <w:lang w:val="en-US" w:eastAsia="en-US" w:bidi="en-US"/>
        </w:rPr>
        <w:t xml:space="preserve">an </w:t>
      </w:r>
      <w:r w:rsidRPr="00494FAF">
        <w:rPr>
          <w:rFonts w:eastAsia="Arial"/>
          <w:noProof/>
          <w:color w:val="auto"/>
          <w:lang w:val="en-US" w:eastAsia="en-US" w:bidi="en-US"/>
        </w:rPr>
        <w:t>attorney-in-fact</w:t>
      </w:r>
      <w:r w:rsidRPr="008B062E">
        <w:rPr>
          <w:rFonts w:eastAsia="Arial"/>
          <w:color w:val="auto"/>
          <w:lang w:val="en-US" w:eastAsia="en-US" w:bidi="en-US"/>
        </w:rPr>
        <w:t xml:space="preserve"> to execute any document deemed necessary to record this grant with the [COUNTRY] Copyright office or elsewhere. If requested, the </w:t>
      </w:r>
      <w:r w:rsidRPr="008B062E">
        <w:rPr>
          <w:rFonts w:eastAsia="Arial"/>
          <w:color w:val="auto"/>
          <w:lang w:val="en-US" w:eastAsia="en-US" w:bidi="en-US"/>
        </w:rPr>
        <w:lastRenderedPageBreak/>
        <w:t>Assignor agrees to execute any and all copyright, patent, or trade secret assignments, certificates, applications or documents requested by Company, its successors and assigns. The cost of recording and registering ownership rights in the Works shall be borne solely by Company, its successors and assigns.</w:t>
      </w:r>
    </w:p>
    <w:p w14:paraId="3AC96C4F" w14:textId="54A93A81" w:rsidR="006C4201" w:rsidRDefault="00A324FF"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8B062E">
        <w:rPr>
          <w:rFonts w:eastAsia="Arial"/>
          <w:color w:val="auto"/>
          <w:lang w:val="en-US" w:eastAsia="en-US" w:bidi="en-US"/>
        </w:rPr>
        <w:t> </w:t>
      </w:r>
    </w:p>
    <w:p w14:paraId="7B364D70" w14:textId="77777777" w:rsidR="008B062E" w:rsidRPr="008B062E" w:rsidRDefault="008B062E" w:rsidP="008B062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5C4CDCBA" w14:textId="77777777" w:rsidR="006C4201" w:rsidRPr="008B062E" w:rsidRDefault="00A324FF" w:rsidP="008B062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8B062E">
        <w:rPr>
          <w:lang w:val="en-US" w:eastAsia="en-US" w:bidi="en-US"/>
        </w:rPr>
        <w:t> </w:t>
      </w:r>
      <w:r w:rsidRPr="008B062E">
        <w:rPr>
          <w:rFonts w:eastAsia="Arial"/>
          <w:lang w:val="en-CA" w:eastAsia="en-CA" w:bidi="en-CA"/>
        </w:rPr>
        <w:t>COMPANY</w:t>
      </w:r>
      <w:r w:rsidRPr="008B062E">
        <w:rPr>
          <w:rFonts w:eastAsia="Arial"/>
          <w:lang w:val="en-CA" w:eastAsia="en-CA" w:bidi="en-CA"/>
        </w:rPr>
        <w:tab/>
      </w:r>
      <w:r w:rsidRPr="008B062E">
        <w:rPr>
          <w:rFonts w:eastAsia="Arial"/>
          <w:lang w:val="en-CA" w:eastAsia="en-CA" w:bidi="en-CA"/>
        </w:rPr>
        <w:tab/>
      </w:r>
      <w:r w:rsidRPr="008B062E">
        <w:rPr>
          <w:rFonts w:eastAsia="Arial"/>
          <w:lang w:val="en-CA" w:eastAsia="en-CA" w:bidi="en-CA"/>
        </w:rPr>
        <w:tab/>
      </w:r>
      <w:r w:rsidRPr="008B062E">
        <w:rPr>
          <w:rFonts w:eastAsia="Arial"/>
          <w:lang w:val="en-CA" w:eastAsia="en-CA" w:bidi="en-CA"/>
        </w:rPr>
        <w:tab/>
      </w:r>
      <w:r w:rsidRPr="008B062E">
        <w:rPr>
          <w:rFonts w:eastAsia="Arial"/>
          <w:lang w:val="en-CA" w:eastAsia="en-CA" w:bidi="en-CA"/>
        </w:rPr>
        <w:tab/>
      </w:r>
      <w:r w:rsidRPr="008B062E">
        <w:rPr>
          <w:rFonts w:eastAsia="Arial"/>
          <w:lang w:val="en-CA" w:eastAsia="en-CA" w:bidi="en-CA"/>
        </w:rPr>
        <w:tab/>
        <w:t>ASSIGNOR</w:t>
      </w:r>
    </w:p>
    <w:p w14:paraId="5F633505" w14:textId="77777777" w:rsidR="008B062E" w:rsidRDefault="008B062E"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2408773A" w14:textId="77777777" w:rsidR="008B062E" w:rsidRDefault="008B062E"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0BBCB719" w14:textId="4578DE88" w:rsidR="006C4201" w:rsidRPr="008B062E" w:rsidRDefault="00A324FF"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r w:rsidRPr="008B062E">
        <w:rPr>
          <w:lang w:val="en-CA" w:eastAsia="en-CA" w:bidi="en-CA"/>
        </w:rPr>
        <w:br/>
      </w:r>
      <w:r w:rsidR="008B062E">
        <w:rPr>
          <w:lang w:val="en-CA" w:eastAsia="en-CA" w:bidi="en-CA"/>
        </w:rPr>
        <w:t>_____________________________</w:t>
      </w:r>
      <w:r w:rsidR="008B062E">
        <w:rPr>
          <w:lang w:val="en-CA" w:eastAsia="en-CA" w:bidi="en-CA"/>
        </w:rPr>
        <w:tab/>
      </w:r>
      <w:r w:rsidR="008B062E">
        <w:rPr>
          <w:lang w:val="en-CA" w:eastAsia="en-CA" w:bidi="en-CA"/>
        </w:rPr>
        <w:tab/>
      </w:r>
      <w:r w:rsidR="008B062E">
        <w:rPr>
          <w:lang w:val="en-CA" w:eastAsia="en-CA" w:bidi="en-CA"/>
        </w:rPr>
        <w:tab/>
        <w:t>_________________________________</w:t>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r w:rsidRPr="008B062E">
        <w:rPr>
          <w:lang w:val="en-CA" w:eastAsia="en-CA" w:bidi="en-CA"/>
        </w:rPr>
        <w:tab/>
      </w:r>
    </w:p>
    <w:p w14:paraId="61C8E04B" w14:textId="77777777" w:rsidR="006C4201" w:rsidRPr="008B062E" w:rsidRDefault="00A324FF" w:rsidP="008B062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8B062E">
        <w:rPr>
          <w:rFonts w:eastAsia="Arial"/>
          <w:color w:val="000000"/>
          <w:lang w:val="en-CA" w:eastAsia="en-CA" w:bidi="en-CA"/>
        </w:rPr>
        <w:t>Signature</w:t>
      </w:r>
      <w:r w:rsidRPr="008B062E">
        <w:rPr>
          <w:rFonts w:eastAsia="Arial"/>
          <w:color w:val="000000"/>
          <w:lang w:val="en-CA" w:eastAsia="en-CA" w:bidi="en-CA"/>
        </w:rPr>
        <w:tab/>
        <w:t>Signature</w:t>
      </w:r>
    </w:p>
    <w:p w14:paraId="72518F82" w14:textId="77777777" w:rsidR="006C4201" w:rsidRPr="008B062E" w:rsidRDefault="006C4201"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DA1513" w14:textId="77777777" w:rsidR="008B062E" w:rsidRDefault="008B062E"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35718146" w14:textId="77777777" w:rsidR="008B062E" w:rsidRDefault="008B062E"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6714180F" w14:textId="77777777" w:rsidR="008B062E" w:rsidRDefault="008B062E"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3DFB6E81" w14:textId="083AD926" w:rsidR="006C4201" w:rsidRPr="008B062E" w:rsidRDefault="00A324FF" w:rsidP="008B0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8B062E">
        <w:rPr>
          <w:rFonts w:eastAsia="Arial"/>
          <w:u w:val="single"/>
          <w:lang w:val="en-US" w:eastAsia="en-US" w:bidi="en-US"/>
        </w:rPr>
        <w:tab/>
      </w:r>
      <w:r w:rsidRPr="008B062E">
        <w:rPr>
          <w:rFonts w:eastAsia="Arial"/>
          <w:u w:val="single"/>
          <w:lang w:val="en-US" w:eastAsia="en-US" w:bidi="en-US"/>
        </w:rPr>
        <w:tab/>
      </w:r>
      <w:r w:rsidRPr="008B062E">
        <w:rPr>
          <w:rFonts w:eastAsia="Arial"/>
          <w:u w:val="single"/>
          <w:lang w:val="en-US" w:eastAsia="en-US" w:bidi="en-US"/>
        </w:rPr>
        <w:tab/>
      </w:r>
      <w:r w:rsidRPr="008B062E">
        <w:rPr>
          <w:rFonts w:eastAsia="Arial"/>
          <w:u w:val="single"/>
          <w:lang w:val="en-US" w:eastAsia="en-US" w:bidi="en-US"/>
        </w:rPr>
        <w:tab/>
      </w:r>
      <w:r w:rsidRPr="008B062E">
        <w:rPr>
          <w:rFonts w:eastAsia="Arial"/>
          <w:u w:val="single"/>
          <w:lang w:val="en-US" w:eastAsia="en-US" w:bidi="en-US"/>
        </w:rPr>
        <w:tab/>
      </w:r>
      <w:r w:rsidRPr="008B062E">
        <w:rPr>
          <w:rFonts w:eastAsia="Arial"/>
          <w:u w:val="single"/>
          <w:lang w:val="en-US" w:eastAsia="en-US" w:bidi="en-US"/>
        </w:rPr>
        <w:tab/>
      </w:r>
      <w:r w:rsidRPr="008B062E">
        <w:rPr>
          <w:rFonts w:eastAsia="Arial"/>
          <w:lang w:val="en-US" w:eastAsia="en-US" w:bidi="en-US"/>
        </w:rPr>
        <w:tab/>
      </w:r>
      <w:r w:rsidRPr="008B062E">
        <w:rPr>
          <w:rFonts w:eastAsia="Arial"/>
          <w:u w:val="single"/>
          <w:lang w:val="en-US" w:eastAsia="en-US" w:bidi="en-US"/>
        </w:rPr>
        <w:tab/>
      </w:r>
      <w:r w:rsidRPr="008B062E">
        <w:rPr>
          <w:rFonts w:eastAsia="Arial"/>
          <w:u w:val="single"/>
          <w:lang w:val="en-US" w:eastAsia="en-US" w:bidi="en-US"/>
        </w:rPr>
        <w:tab/>
      </w:r>
      <w:r w:rsidRPr="008B062E">
        <w:rPr>
          <w:rFonts w:eastAsia="Arial"/>
          <w:u w:val="single"/>
          <w:lang w:val="en-US" w:eastAsia="en-US" w:bidi="en-US"/>
        </w:rPr>
        <w:tab/>
      </w:r>
      <w:r w:rsidRPr="008B062E">
        <w:rPr>
          <w:rFonts w:eastAsia="Arial"/>
          <w:u w:val="single"/>
          <w:lang w:val="en-US" w:eastAsia="en-US" w:bidi="en-US"/>
        </w:rPr>
        <w:tab/>
      </w:r>
      <w:r w:rsidR="008B062E">
        <w:rPr>
          <w:rFonts w:eastAsia="Arial"/>
          <w:u w:val="single"/>
          <w:lang w:val="en-US" w:eastAsia="en-US" w:bidi="en-US"/>
        </w:rPr>
        <w:t>________</w:t>
      </w:r>
    </w:p>
    <w:p w14:paraId="71CB2380" w14:textId="77777777" w:rsidR="006C4201" w:rsidRPr="008B062E" w:rsidRDefault="00A324FF" w:rsidP="008B062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8B062E">
        <w:rPr>
          <w:rFonts w:eastAsia="Arial"/>
          <w:color w:val="000000"/>
          <w:lang w:val="en-CA" w:eastAsia="en-CA" w:bidi="en-CA"/>
        </w:rPr>
        <w:t>Print Name and Title</w:t>
      </w:r>
      <w:r w:rsidRPr="008B062E">
        <w:rPr>
          <w:rFonts w:eastAsia="Arial"/>
          <w:color w:val="000000"/>
          <w:lang w:val="en-CA" w:eastAsia="en-CA" w:bidi="en-CA"/>
        </w:rPr>
        <w:tab/>
        <w:t>Print Name and Title</w:t>
      </w:r>
    </w:p>
    <w:p w14:paraId="191DE122" w14:textId="77777777" w:rsidR="006C4201" w:rsidRDefault="006C420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Arial" w:eastAsia="Arial" w:hAnsi="Arial" w:cs="Arial"/>
          <w:color w:val="000000"/>
          <w:sz w:val="20"/>
          <w:lang w:val="en-CA" w:eastAsia="en-CA" w:bidi="en-CA"/>
        </w:rPr>
      </w:pPr>
    </w:p>
    <w:sectPr w:rsidR="006C4201">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7DCA6" w14:textId="77777777" w:rsidR="003A51AB" w:rsidRDefault="003A51AB">
      <w:r>
        <w:separator/>
      </w:r>
    </w:p>
  </w:endnote>
  <w:endnote w:type="continuationSeparator" w:id="0">
    <w:p w14:paraId="14B14468" w14:textId="77777777" w:rsidR="003A51AB" w:rsidRDefault="003A5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D843B" w14:textId="77777777" w:rsidR="006C4201" w:rsidRDefault="00A324FF">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rPr>
      <w:t>Assignment of Pre-Employment Works</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B062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B062E">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E6299" w14:textId="77777777" w:rsidR="003A51AB" w:rsidRDefault="003A51AB">
      <w:r>
        <w:separator/>
      </w:r>
    </w:p>
  </w:footnote>
  <w:footnote w:type="continuationSeparator" w:id="0">
    <w:p w14:paraId="35981792" w14:textId="77777777" w:rsidR="003A51AB" w:rsidRDefault="003A5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35009" w14:textId="77777777" w:rsidR="006C4201" w:rsidRDefault="006C420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132E9"/>
    <w:multiLevelType w:val="singleLevel"/>
    <w:tmpl w:val="8940DA18"/>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Q2NTC3MDQyMjNT0lEKTi0uzszPAykwrgUA8vfq5ywAAAA="/>
    <w:docVar w:name="Description" w:val="This particular legal document or agreement of assignment is used to assist in articulating the terms of pre employment. To access more legal documents and to assist with other legal issues click here https://www.templateguru.co.za/templates/legal/"/>
    <w:docVar w:name="Excerpt" w:val="ASSIGNMENT OF PRE-EMPLOYMENT WORKS_x000a_This Assignment of Pre-Employment Works (the &quot;Agreement&quot;) is made and effective this_x000a_BETWEEN: [ASSIGNOR NAME] (the &quot;Assignor&quot;), an individual with his main_x000a_AND: [YOUR COMPANY NAME] (the &quot;Company&quot;), a corporation organised_x000a_and existing under the laws of the [COUNTRY], with its head office_x000a_located at:_x000a_"/>
    <w:docVar w:name="Source" w:val="https://www.ilrg.com"/>
    <w:docVar w:name="Tags" w:val="assignment, absolute, agreements, transfer, loans, entrepreneur, legal documents, entrepreneurship, pre-employment, assignment of pre-employment works template, assignment of pre-employment works example"/>
  </w:docVars>
  <w:rsids>
    <w:rsidRoot w:val="006C4201"/>
    <w:rsid w:val="001A6FAD"/>
    <w:rsid w:val="001C2374"/>
    <w:rsid w:val="003A51AB"/>
    <w:rsid w:val="00494FAF"/>
    <w:rsid w:val="005A6151"/>
    <w:rsid w:val="0061625B"/>
    <w:rsid w:val="006C4201"/>
    <w:rsid w:val="007934C5"/>
    <w:rsid w:val="008B062E"/>
    <w:rsid w:val="00913580"/>
    <w:rsid w:val="00A324FF"/>
    <w:rsid w:val="00BE28FC"/>
    <w:rsid w:val="00BE3FDD"/>
    <w:rsid w:val="00D663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9A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5</Words>
  <Characters>2281</Characters>
  <Application>Microsoft Office Word</Application>
  <DocSecurity>0</DocSecurity>
  <Lines>64</Lines>
  <Paragraphs>15</Paragraphs>
  <ScaleCrop>false</ScaleCrop>
  <HeadingPairs>
    <vt:vector size="2" baseType="variant">
      <vt:variant>
        <vt:lpstr>Title</vt:lpstr>
      </vt:variant>
      <vt:variant>
        <vt:i4>1</vt:i4>
      </vt:variant>
    </vt:vector>
  </HeadingPairs>
  <TitlesOfParts>
    <vt:vector size="1" baseType="lpstr">
      <vt:lpstr>ASSIGNMENT OF PRE-EMPLOYMENT WORKS</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2:00Z</dcterms:created>
  <dcterms:modified xsi:type="dcterms:W3CDTF">2019-10-21T19:11:00Z</dcterms:modified>
  <cp:category/>
</cp:coreProperties>
</file>